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497C2451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B210C2">
        <w:rPr>
          <w:rFonts w:asciiTheme="minorHAnsi" w:hAnsiTheme="minorHAnsi" w:cstheme="minorHAnsi"/>
          <w:sz w:val="22"/>
          <w:szCs w:val="22"/>
        </w:rPr>
        <w:t>Anna Ištvánová</w:t>
      </w:r>
    </w:p>
    <w:p w14:paraId="01DAD7B2" w14:textId="58177B0E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B78E6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43917A2A" w14:textId="02251648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2B78E6">
        <w:rPr>
          <w:rFonts w:cstheme="minorHAnsi"/>
        </w:rPr>
        <w:t xml:space="preserve">Analýza </w:t>
      </w:r>
      <w:r w:rsidR="004A158C">
        <w:rPr>
          <w:rFonts w:cstheme="minorHAnsi"/>
        </w:rPr>
        <w:t>časového rozlišení nákladů a výnosů a jeho zachycení v účetnictví ve vybrané firmě</w:t>
      </w:r>
    </w:p>
    <w:p w14:paraId="3F08876F" w14:textId="6E6C7FE3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2B78E6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4C17323" w:rsidR="000E094A" w:rsidRDefault="008536D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325F3AA5" w:rsidR="000E094A" w:rsidRPr="000E094A" w:rsidRDefault="002B78E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formulován srozumitelně a použité metody jsou adekvátní </w:t>
            </w:r>
            <w:r>
              <w:rPr>
                <w:sz w:val="24"/>
              </w:rPr>
              <w:t>pro zpracování dané problematiky vzhledem ke stanoveným cílům.</w:t>
            </w: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7961581" w:rsidR="000E094A" w:rsidRDefault="00415E8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1C981338" w14:textId="10808344" w:rsidR="002B78E6" w:rsidRDefault="002B78E6" w:rsidP="002B78E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>V teoretické části práce je na základě literární rešerše popsán</w:t>
            </w:r>
            <w:r w:rsidR="00071DFC">
              <w:rPr>
                <w:color w:val="000000" w:themeColor="text1"/>
              </w:rPr>
              <w:t xml:space="preserve">a problematika </w:t>
            </w:r>
            <w:r w:rsidR="00EA3F5B">
              <w:rPr>
                <w:color w:val="000000" w:themeColor="text1"/>
              </w:rPr>
              <w:t>časového rozlišení nákladů a výnosů</w:t>
            </w:r>
            <w:r w:rsidR="00180E86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Prostřednictvím teoretické části práce je vytvořeno východisko pro část praktickou, která se zabývá</w:t>
            </w:r>
            <w:r w:rsidR="00180E86">
              <w:rPr>
                <w:color w:val="000000" w:themeColor="text1"/>
              </w:rPr>
              <w:t xml:space="preserve"> </w:t>
            </w:r>
            <w:r w:rsidR="00C5352A">
              <w:rPr>
                <w:color w:val="000000" w:themeColor="text1"/>
              </w:rPr>
              <w:t xml:space="preserve">analýzou </w:t>
            </w:r>
            <w:r w:rsidR="00EA3F5B">
              <w:rPr>
                <w:color w:val="000000" w:themeColor="text1"/>
              </w:rPr>
              <w:t xml:space="preserve">účtování časového rozlišení a jiných položek zajišťující akruální princip </w:t>
            </w:r>
            <w:r w:rsidR="007C6E65">
              <w:rPr>
                <w:color w:val="000000" w:themeColor="text1"/>
              </w:rPr>
              <w:t xml:space="preserve">ve vybrané </w:t>
            </w:r>
            <w:r w:rsidR="00180E86">
              <w:rPr>
                <w:color w:val="000000" w:themeColor="text1"/>
              </w:rPr>
              <w:t>společnosti</w:t>
            </w:r>
            <w:r w:rsidR="007C6E65">
              <w:rPr>
                <w:color w:val="000000" w:themeColor="text1"/>
              </w:rPr>
              <w:t>.</w:t>
            </w:r>
          </w:p>
          <w:p w14:paraId="11261A65" w14:textId="6BBA1D1E" w:rsidR="002B78E6" w:rsidRPr="000E094A" w:rsidRDefault="00C5352A" w:rsidP="002B78E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</w:t>
            </w:r>
            <w:r w:rsidR="002B78E6">
              <w:rPr>
                <w:rFonts w:cstheme="minorHAnsi"/>
              </w:rPr>
              <w:t xml:space="preserve"> vhodně zvolila domácí a zahraniční zdroje. Způsob citování je proveden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86BD06D" w:rsidR="000E094A" w:rsidRDefault="00415E8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7CA46D33" w14:textId="51215E0B" w:rsidR="000E094A" w:rsidRDefault="00C5352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využívá poznatky z teorie, které byly vhodně aplikovány. Autorka dostatečně popsala postup aplikace metod práce a souhrnně zhodnotila současný stav. </w:t>
            </w:r>
            <w:r w:rsidR="009D6D98">
              <w:rPr>
                <w:rFonts w:cstheme="minorHAnsi"/>
              </w:rPr>
              <w:t>Praktická část obsahuje analýzu</w:t>
            </w:r>
            <w:r w:rsidR="00EA3F5B">
              <w:rPr>
                <w:rFonts w:cstheme="minorHAnsi"/>
              </w:rPr>
              <w:t xml:space="preserve"> účtování časového rozlišení a rezerv.</w:t>
            </w:r>
            <w:r w:rsidR="007C6E65">
              <w:rPr>
                <w:rFonts w:cstheme="minorHAnsi"/>
              </w:rPr>
              <w:t xml:space="preserve"> </w:t>
            </w:r>
            <w:r w:rsidR="00071DFC">
              <w:rPr>
                <w:rFonts w:cstheme="minorHAnsi"/>
              </w:rPr>
              <w:t xml:space="preserve">V závěru práce jsou </w:t>
            </w:r>
            <w:r w:rsidR="007C6E65">
              <w:rPr>
                <w:rFonts w:cstheme="minorHAnsi"/>
              </w:rPr>
              <w:t>navrženy doporučení vedoucí ke zlepšení</w:t>
            </w:r>
            <w:r w:rsidR="00EA3F5B">
              <w:rPr>
                <w:rFonts w:cstheme="minorHAnsi"/>
              </w:rPr>
              <w:t xml:space="preserve"> stávajícího stavu ve vybrané společnosti</w:t>
            </w:r>
            <w:r w:rsidR="00180E86">
              <w:rPr>
                <w:rFonts w:cstheme="minorHAnsi"/>
              </w:rPr>
              <w:t>.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6A8E902" w:rsidR="000E094A" w:rsidRDefault="008D4AB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0FAAED56" w:rsidR="000E094A" w:rsidRPr="000E094A" w:rsidRDefault="009D6D9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64117">
              <w:rPr>
                <w:rFonts w:cstheme="minorHAnsi"/>
              </w:rPr>
              <w:t>Na základě analýzy</w:t>
            </w:r>
            <w:r>
              <w:rPr>
                <w:rFonts w:cstheme="minorHAnsi"/>
              </w:rPr>
              <w:t xml:space="preserve"> </w:t>
            </w:r>
            <w:r w:rsidR="00EA3F5B">
              <w:rPr>
                <w:rFonts w:cstheme="minorHAnsi"/>
              </w:rPr>
              <w:t>časového rozlišení nákladů a výnosů</w:t>
            </w:r>
            <w:r w:rsidR="00EA3F5B" w:rsidRPr="00564117">
              <w:rPr>
                <w:rFonts w:cstheme="minorHAnsi"/>
              </w:rPr>
              <w:t xml:space="preserve"> byly v </w:t>
            </w:r>
            <w:r w:rsidR="00EA3F5B">
              <w:rPr>
                <w:rFonts w:cstheme="minorHAnsi"/>
              </w:rPr>
              <w:t>praktické</w:t>
            </w:r>
            <w:r w:rsidR="00EA3F5B" w:rsidRPr="00564117">
              <w:rPr>
                <w:rFonts w:cstheme="minorHAnsi"/>
              </w:rPr>
              <w:t xml:space="preserve"> části vypracovány </w:t>
            </w:r>
            <w:r w:rsidR="00EA3F5B">
              <w:rPr>
                <w:rFonts w:cstheme="minorHAnsi"/>
              </w:rPr>
              <w:t>návrhy ke zlepšení stávající situace</w:t>
            </w:r>
            <w:r w:rsidR="00415E86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Cíl bakalářské práce byl splněn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AA3EF3B" w:rsidR="000E094A" w:rsidRDefault="008D4AB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3A0A13D8" w14:textId="215BE12C" w:rsidR="009D6D98" w:rsidRPr="00C74398" w:rsidRDefault="009D6D98" w:rsidP="009D6D98">
            <w:pPr>
              <w:spacing w:before="120"/>
              <w:jc w:val="both"/>
            </w:pPr>
            <w:r>
              <w:t>Bakalářská</w:t>
            </w:r>
            <w:r w:rsidRPr="00C74398">
              <w:t xml:space="preserve"> práce splňuje cíle, které jsou vytyčeny v její úvodní části. Jednotlivé kapitoly na sebe logicky navazují. Pr</w:t>
            </w:r>
            <w:r w:rsidR="00F45090">
              <w:t>aktická</w:t>
            </w:r>
            <w:r w:rsidRPr="00C74398">
              <w:t xml:space="preserve"> část využívá poznatky z</w:t>
            </w:r>
            <w:r w:rsidR="00F45090">
              <w:t> </w:t>
            </w:r>
            <w:r w:rsidRPr="00C74398">
              <w:t>teoretické</w:t>
            </w:r>
            <w:r w:rsidR="00F45090">
              <w:t xml:space="preserve"> části.</w:t>
            </w:r>
            <w:r w:rsidRPr="00C74398">
              <w:t xml:space="preserve"> V práci je správně použita terminologie. V práci jsou použity předepsané normy citování.</w:t>
            </w:r>
          </w:p>
          <w:p w14:paraId="2FA81C50" w14:textId="1F1695CA" w:rsidR="009D6D98" w:rsidRPr="00C74398" w:rsidRDefault="009D6D98" w:rsidP="009D6D98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 w:rsidR="00F45090">
              <w:t>bakalářské</w:t>
            </w:r>
            <w:r w:rsidRPr="00C74398">
              <w:t xml:space="preserve"> práce respektuje obsahovou logiku </w:t>
            </w:r>
            <w:r w:rsidR="00F45090">
              <w:t>bakalářské</w:t>
            </w:r>
            <w:r w:rsidRPr="00C74398">
              <w:t xml:space="preserve"> práce a podle mého názoru požadavkům kladeným na </w:t>
            </w:r>
            <w:r w:rsidR="00F45090">
              <w:t>bakalářskou</w:t>
            </w:r>
            <w:r w:rsidRPr="00C74398">
              <w:t xml:space="preserve"> práci odpovídá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BFB3386" w:rsidR="009C7318" w:rsidRDefault="008D4AB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7869D711" w:rsidR="009D67D5" w:rsidRPr="000E094A" w:rsidRDefault="00F45090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t>Autorce</w:t>
            </w:r>
            <w:r w:rsidRPr="00C74398">
              <w:t xml:space="preserve"> se podařilo zpracovat</w:t>
            </w:r>
            <w:r w:rsidR="009316A6">
              <w:t xml:space="preserve"> </w:t>
            </w:r>
            <w:r>
              <w:t>analýzu</w:t>
            </w:r>
            <w:r w:rsidR="001A1BD5">
              <w:t xml:space="preserve"> </w:t>
            </w:r>
            <w:r w:rsidR="005F6004">
              <w:t xml:space="preserve">časového rozlišení nákladů a výnosů </w:t>
            </w:r>
            <w:r w:rsidR="00415E86">
              <w:t>ve vybrané společnosti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>
              <w:t>Cíl práce byl úspěšně naplněn.</w:t>
            </w:r>
            <w:r w:rsidR="00F922F7">
              <w:t xml:space="preserve"> V závěru práce </w:t>
            </w:r>
            <w:r w:rsidR="005C7B36">
              <w:t>autorka</w:t>
            </w:r>
            <w:r w:rsidR="00F922F7">
              <w:t xml:space="preserve"> </w:t>
            </w:r>
            <w:r w:rsidR="009316A6">
              <w:t>navrhla doporučení pro danou společnost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10D51403" w:rsidR="009C7318" w:rsidRDefault="001005B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hodnotí vedení společnosti váš přínos práce pro vybranou společnos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24476FB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1005B4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1005B4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73FD5A9A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1005B4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1F3CDFF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5-3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005B4">
            <w:rPr>
              <w:rFonts w:cstheme="minorHAnsi"/>
            </w:rPr>
            <w:t>30.05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DAwMjEwtjQyMjNW0lEKTi0uzszPAykwrAUAIeMvRCwAAAA="/>
  </w:docVars>
  <w:rsids>
    <w:rsidRoot w:val="00BA16DD"/>
    <w:rsid w:val="0003535F"/>
    <w:rsid w:val="00037B1A"/>
    <w:rsid w:val="00071DFC"/>
    <w:rsid w:val="000A01E7"/>
    <w:rsid w:val="000E094A"/>
    <w:rsid w:val="001005B4"/>
    <w:rsid w:val="00124E73"/>
    <w:rsid w:val="00173FE7"/>
    <w:rsid w:val="001772BB"/>
    <w:rsid w:val="00180E86"/>
    <w:rsid w:val="001900AB"/>
    <w:rsid w:val="001A1BD5"/>
    <w:rsid w:val="00207FEA"/>
    <w:rsid w:val="0024258E"/>
    <w:rsid w:val="0029651C"/>
    <w:rsid w:val="002B78E6"/>
    <w:rsid w:val="00415E86"/>
    <w:rsid w:val="004A158C"/>
    <w:rsid w:val="004D378C"/>
    <w:rsid w:val="004F4743"/>
    <w:rsid w:val="00571061"/>
    <w:rsid w:val="005C4ACA"/>
    <w:rsid w:val="005C7B36"/>
    <w:rsid w:val="005F6004"/>
    <w:rsid w:val="0067082B"/>
    <w:rsid w:val="00694399"/>
    <w:rsid w:val="0073639B"/>
    <w:rsid w:val="007553A6"/>
    <w:rsid w:val="007C6E65"/>
    <w:rsid w:val="008536D3"/>
    <w:rsid w:val="0085398A"/>
    <w:rsid w:val="008705E9"/>
    <w:rsid w:val="008B781B"/>
    <w:rsid w:val="008D4ABC"/>
    <w:rsid w:val="008E2072"/>
    <w:rsid w:val="009316A6"/>
    <w:rsid w:val="00974EA2"/>
    <w:rsid w:val="00987B93"/>
    <w:rsid w:val="009C322A"/>
    <w:rsid w:val="009C7318"/>
    <w:rsid w:val="009D67D5"/>
    <w:rsid w:val="009D6D98"/>
    <w:rsid w:val="00A40E93"/>
    <w:rsid w:val="00A7527E"/>
    <w:rsid w:val="00AC1ADA"/>
    <w:rsid w:val="00B14451"/>
    <w:rsid w:val="00B210C2"/>
    <w:rsid w:val="00B42D6B"/>
    <w:rsid w:val="00BA16DD"/>
    <w:rsid w:val="00BD6372"/>
    <w:rsid w:val="00C5352A"/>
    <w:rsid w:val="00CA34A9"/>
    <w:rsid w:val="00CD12C3"/>
    <w:rsid w:val="00DC7D52"/>
    <w:rsid w:val="00E22423"/>
    <w:rsid w:val="00EA3F5B"/>
    <w:rsid w:val="00EF1720"/>
    <w:rsid w:val="00F45090"/>
    <w:rsid w:val="00F5481E"/>
    <w:rsid w:val="00F92059"/>
    <w:rsid w:val="00F922F7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CE719A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A00291"/>
    <w:rsid w:val="00BF2549"/>
    <w:rsid w:val="00CE719A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4" ma:contentTypeDescription="Vytvoří nový dokument" ma:contentTypeScope="" ma:versionID="d7b44ccbf40bf7a45adcd521f19e75b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7a2abbad7bf62e67c54985b0bd570bb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openxmlformats.org/package/2006/metadata/core-properties"/>
    <ds:schemaRef ds:uri="dd6a5568-b3f0-44ce-bcb9-e08a74c5df3e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73824570-c6db-4372-aa03-3734505f3e4e"/>
    <ds:schemaRef ds:uri="http://schemas.microsoft.com/office/infopath/2007/PartnerControls"/>
    <ds:schemaRef ds:uri="http://purl.org/dc/elements/1.1/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3172E3-9940-4030-B314-8FE0212CEE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6315C5-D5FC-4597-9E4C-A26EED891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</Pages>
  <Words>626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ie Paseková</cp:lastModifiedBy>
  <cp:revision>12</cp:revision>
  <cp:lastPrinted>2022-03-14T11:55:00Z</cp:lastPrinted>
  <dcterms:created xsi:type="dcterms:W3CDTF">2022-05-30T07:36:00Z</dcterms:created>
  <dcterms:modified xsi:type="dcterms:W3CDTF">2022-05-31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